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0CFFA" w14:textId="322AF577" w:rsidR="00887352" w:rsidRPr="00CC26C9" w:rsidRDefault="00887352">
      <w:pPr>
        <w:rPr>
          <w:b/>
          <w:bCs/>
          <w:u w:val="single"/>
        </w:rPr>
      </w:pPr>
      <w:r w:rsidRPr="00CC26C9">
        <w:rPr>
          <w:b/>
          <w:bCs/>
          <w:u w:val="single"/>
        </w:rPr>
        <w:t>Commands in console</w:t>
      </w:r>
    </w:p>
    <w:p w14:paraId="3517B311" w14:textId="693D6F09" w:rsidR="00887352" w:rsidRDefault="00887352">
      <w:pPr>
        <w:rPr>
          <w:b/>
          <w:bCs/>
        </w:rPr>
      </w:pPr>
    </w:p>
    <w:p w14:paraId="74D9A0A1" w14:textId="0115B4A8" w:rsidR="00887352" w:rsidRDefault="00CC26C9">
      <w:pPr>
        <w:rPr>
          <w:b/>
          <w:bCs/>
        </w:rPr>
      </w:pPr>
      <w:r>
        <w:rPr>
          <w:b/>
          <w:bCs/>
        </w:rPr>
        <w:t xml:space="preserve">Creat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virtual environment</w:t>
      </w:r>
    </w:p>
    <w:p w14:paraId="3973AA0F" w14:textId="4BF2B5A0" w:rsidR="00CC26C9" w:rsidRDefault="00CC26C9">
      <w:proofErr w:type="spellStart"/>
      <w:r w:rsidRPr="00CC26C9">
        <w:t>conda</w:t>
      </w:r>
      <w:proofErr w:type="spellEnd"/>
      <w:r w:rsidRPr="00CC26C9">
        <w:t xml:space="preserve"> create -n </w:t>
      </w:r>
      <w:r w:rsidRPr="009A1C57">
        <w:rPr>
          <w:b/>
          <w:bCs/>
        </w:rPr>
        <w:t>name-env</w:t>
      </w:r>
      <w:r w:rsidRPr="00CC26C9">
        <w:t xml:space="preserve"> python=3.x pip -y</w:t>
      </w:r>
    </w:p>
    <w:p w14:paraId="392E8DC6" w14:textId="4A01A5D1" w:rsidR="00435A81" w:rsidRDefault="00435A81"/>
    <w:p w14:paraId="3C43284E" w14:textId="39443D9B" w:rsidR="00435A81" w:rsidRPr="00435A81" w:rsidRDefault="00435A81">
      <w:pPr>
        <w:rPr>
          <w:b/>
          <w:bCs/>
        </w:rPr>
      </w:pPr>
      <w:r w:rsidRPr="00435A81">
        <w:rPr>
          <w:b/>
          <w:bCs/>
        </w:rPr>
        <w:t xml:space="preserve">Activate </w:t>
      </w:r>
      <w:proofErr w:type="spellStart"/>
      <w:r w:rsidRPr="00435A81">
        <w:rPr>
          <w:b/>
          <w:bCs/>
        </w:rPr>
        <w:t>Conda</w:t>
      </w:r>
      <w:proofErr w:type="spellEnd"/>
      <w:r w:rsidRPr="00435A81">
        <w:rPr>
          <w:b/>
          <w:bCs/>
        </w:rPr>
        <w:t xml:space="preserve"> virtual environment</w:t>
      </w:r>
    </w:p>
    <w:p w14:paraId="09FC35A9" w14:textId="666629BF" w:rsidR="00435A81" w:rsidRDefault="00435A81">
      <w:pPr>
        <w:rPr>
          <w:b/>
          <w:bCs/>
        </w:rPr>
      </w:pPr>
      <w:proofErr w:type="spellStart"/>
      <w:r>
        <w:t>conda</w:t>
      </w:r>
      <w:proofErr w:type="spellEnd"/>
      <w:r>
        <w:t xml:space="preserve"> activate </w:t>
      </w:r>
      <w:r w:rsidRPr="00435A81">
        <w:rPr>
          <w:b/>
          <w:bCs/>
        </w:rPr>
        <w:t>name-env</w:t>
      </w:r>
    </w:p>
    <w:p w14:paraId="785C6A10" w14:textId="0ED0FA30" w:rsidR="00435A81" w:rsidRDefault="00435A81">
      <w:pPr>
        <w:rPr>
          <w:b/>
          <w:bCs/>
        </w:rPr>
      </w:pPr>
    </w:p>
    <w:p w14:paraId="021ACD79" w14:textId="6CC5A9B0" w:rsidR="009A1C57" w:rsidRDefault="009A1C57">
      <w:pPr>
        <w:rPr>
          <w:b/>
          <w:bCs/>
        </w:rPr>
      </w:pPr>
      <w:r>
        <w:rPr>
          <w:b/>
          <w:bCs/>
        </w:rPr>
        <w:t xml:space="preserve">List th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virtual environments installed in pc</w:t>
      </w:r>
    </w:p>
    <w:p w14:paraId="6122CAF5" w14:textId="26FB80DB" w:rsidR="009A1C57" w:rsidRPr="009A1C57" w:rsidRDefault="009A1C57">
      <w:proofErr w:type="spellStart"/>
      <w:r w:rsidRPr="009A1C57">
        <w:t>conda</w:t>
      </w:r>
      <w:proofErr w:type="spellEnd"/>
      <w:r w:rsidRPr="009A1C57">
        <w:t xml:space="preserve"> env list</w:t>
      </w:r>
    </w:p>
    <w:p w14:paraId="06A6B524" w14:textId="09AB29A3" w:rsidR="00435A81" w:rsidRDefault="00435A81"/>
    <w:p w14:paraId="07343BA8" w14:textId="76026251" w:rsidR="009A1C57" w:rsidRDefault="009A1C57" w:rsidP="009A1C57">
      <w:pPr>
        <w:rPr>
          <w:b/>
          <w:bCs/>
        </w:rPr>
      </w:pPr>
      <w:r>
        <w:rPr>
          <w:b/>
          <w:bCs/>
        </w:rPr>
        <w:t xml:space="preserve">List </w:t>
      </w:r>
      <w:r>
        <w:rPr>
          <w:b/>
          <w:bCs/>
        </w:rPr>
        <w:t xml:space="preserve">th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libraries/packages</w:t>
      </w:r>
      <w:r>
        <w:rPr>
          <w:b/>
          <w:bCs/>
        </w:rPr>
        <w:t xml:space="preserve"> installed </w:t>
      </w:r>
      <w:r>
        <w:rPr>
          <w:b/>
          <w:bCs/>
        </w:rPr>
        <w:t>o</w:t>
      </w:r>
      <w:r>
        <w:rPr>
          <w:b/>
          <w:bCs/>
        </w:rPr>
        <w:t xml:space="preserve">n </w:t>
      </w:r>
      <w:r>
        <w:rPr>
          <w:b/>
          <w:bCs/>
        </w:rPr>
        <w:t>a specific virtual environment (virtual enviro</w:t>
      </w:r>
      <w:r w:rsidR="0048358F">
        <w:rPr>
          <w:b/>
          <w:bCs/>
        </w:rPr>
        <w:t>n</w:t>
      </w:r>
      <w:r>
        <w:rPr>
          <w:b/>
          <w:bCs/>
        </w:rPr>
        <w:t>ment must be activated)</w:t>
      </w:r>
    </w:p>
    <w:p w14:paraId="06690D69" w14:textId="201CB4E7" w:rsidR="009A1C57" w:rsidRPr="00CC26C9" w:rsidRDefault="009A1C57">
      <w:proofErr w:type="spellStart"/>
      <w:r>
        <w:t>conda</w:t>
      </w:r>
      <w:proofErr w:type="spellEnd"/>
      <w:r>
        <w:t xml:space="preserve"> list</w:t>
      </w:r>
    </w:p>
    <w:p w14:paraId="63348AE8" w14:textId="77777777" w:rsidR="009A1C57" w:rsidRDefault="009A1C57">
      <w:pPr>
        <w:rPr>
          <w:b/>
          <w:bCs/>
        </w:rPr>
      </w:pPr>
    </w:p>
    <w:p w14:paraId="0E26AFD7" w14:textId="5482C306" w:rsidR="009A1C57" w:rsidRDefault="009A1C57" w:rsidP="009A1C57">
      <w:pPr>
        <w:rPr>
          <w:b/>
          <w:bCs/>
        </w:rPr>
      </w:pPr>
      <w:r>
        <w:rPr>
          <w:b/>
          <w:bCs/>
        </w:rPr>
        <w:t>Install a python package/library (</w:t>
      </w:r>
      <w:r>
        <w:rPr>
          <w:b/>
          <w:bCs/>
        </w:rPr>
        <w:t>virtual env</w:t>
      </w:r>
      <w:r>
        <w:rPr>
          <w:b/>
          <w:bCs/>
        </w:rPr>
        <w:t>iro</w:t>
      </w:r>
      <w:r w:rsidR="0048358F">
        <w:rPr>
          <w:b/>
          <w:bCs/>
        </w:rPr>
        <w:t>n</w:t>
      </w:r>
      <w:r>
        <w:rPr>
          <w:b/>
          <w:bCs/>
        </w:rPr>
        <w:t>ment</w:t>
      </w:r>
      <w:r>
        <w:rPr>
          <w:b/>
          <w:bCs/>
        </w:rPr>
        <w:t xml:space="preserve"> must be activated)</w:t>
      </w:r>
    </w:p>
    <w:p w14:paraId="36D8E046" w14:textId="3896B29F" w:rsidR="009A1C57" w:rsidRPr="009A1C57" w:rsidRDefault="009A1C57">
      <w:r>
        <w:t>p</w:t>
      </w:r>
      <w:r w:rsidRPr="009A1C57">
        <w:t xml:space="preserve">ip install </w:t>
      </w:r>
      <w:r w:rsidRPr="0048358F">
        <w:rPr>
          <w:b/>
          <w:bCs/>
        </w:rPr>
        <w:t>name-package</w:t>
      </w:r>
    </w:p>
    <w:p w14:paraId="3177160E" w14:textId="70E8EEE6" w:rsidR="009A1C57" w:rsidRPr="009A1C57" w:rsidRDefault="009A1C57">
      <w:r w:rsidRPr="009A1C57">
        <w:t xml:space="preserve">ex. pip </w:t>
      </w:r>
      <w:proofErr w:type="gramStart"/>
      <w:r w:rsidRPr="009A1C57">
        <w:t>install</w:t>
      </w:r>
      <w:proofErr w:type="gramEnd"/>
      <w:r w:rsidRPr="009A1C57">
        <w:t xml:space="preserve"> </w:t>
      </w:r>
      <w:proofErr w:type="spellStart"/>
      <w:r w:rsidRPr="009A1C57">
        <w:t>numpy</w:t>
      </w:r>
      <w:proofErr w:type="spellEnd"/>
    </w:p>
    <w:p w14:paraId="2D1AE691" w14:textId="77777777" w:rsidR="009A1C57" w:rsidRDefault="009A1C57">
      <w:pPr>
        <w:rPr>
          <w:b/>
          <w:bCs/>
        </w:rPr>
      </w:pPr>
    </w:p>
    <w:p w14:paraId="02E80837" w14:textId="378091ED" w:rsidR="009A1C57" w:rsidRDefault="0070238A" w:rsidP="009A1C57">
      <w:pPr>
        <w:rPr>
          <w:b/>
          <w:bCs/>
        </w:rPr>
      </w:pPr>
      <w:r w:rsidRPr="0070238A">
        <w:rPr>
          <w:b/>
          <w:bCs/>
        </w:rPr>
        <w:t>Install</w:t>
      </w:r>
      <w:r>
        <w:rPr>
          <w:b/>
          <w:bCs/>
        </w:rPr>
        <w:t xml:space="preserve"> python packages</w:t>
      </w:r>
      <w:r w:rsidR="009A1C57">
        <w:rPr>
          <w:b/>
          <w:bCs/>
        </w:rPr>
        <w:t xml:space="preserve"> (</w:t>
      </w:r>
      <w:r w:rsidR="009A1C57">
        <w:rPr>
          <w:b/>
          <w:bCs/>
        </w:rPr>
        <w:t>virtual env</w:t>
      </w:r>
      <w:r w:rsidR="009A1C57">
        <w:rPr>
          <w:b/>
          <w:bCs/>
        </w:rPr>
        <w:t>iro</w:t>
      </w:r>
      <w:r w:rsidR="0048358F">
        <w:rPr>
          <w:b/>
          <w:bCs/>
        </w:rPr>
        <w:t>n</w:t>
      </w:r>
      <w:r w:rsidR="009A1C57">
        <w:rPr>
          <w:b/>
          <w:bCs/>
        </w:rPr>
        <w:t>ment</w:t>
      </w:r>
      <w:r w:rsidR="009A1C57">
        <w:rPr>
          <w:b/>
          <w:bCs/>
        </w:rPr>
        <w:t xml:space="preserve"> must be activated)</w:t>
      </w:r>
    </w:p>
    <w:p w14:paraId="301FE7CB" w14:textId="1944BB33" w:rsidR="0070238A" w:rsidRDefault="0070238A">
      <w:r>
        <w:t>pip install -r requirements.txt</w:t>
      </w:r>
      <w:r w:rsidRPr="0070238A">
        <w:t xml:space="preserve"> </w:t>
      </w:r>
    </w:p>
    <w:p w14:paraId="12246509" w14:textId="30CFF4DE" w:rsidR="0070238A" w:rsidRDefault="0070238A"/>
    <w:p w14:paraId="2EBD777A" w14:textId="10E5226C" w:rsidR="009A1C57" w:rsidRDefault="0070238A" w:rsidP="009A1C57">
      <w:pPr>
        <w:rPr>
          <w:b/>
          <w:bCs/>
        </w:rPr>
      </w:pPr>
      <w:r w:rsidRPr="0070238A">
        <w:rPr>
          <w:b/>
          <w:bCs/>
        </w:rPr>
        <w:t xml:space="preserve">Install </w:t>
      </w:r>
      <w:proofErr w:type="spellStart"/>
      <w:r w:rsidRPr="0070238A">
        <w:rPr>
          <w:b/>
          <w:bCs/>
        </w:rPr>
        <w:t>laspy</w:t>
      </w:r>
      <w:proofErr w:type="spellEnd"/>
      <w:r w:rsidR="009A1C57">
        <w:rPr>
          <w:b/>
          <w:bCs/>
        </w:rPr>
        <w:t xml:space="preserve"> (</w:t>
      </w:r>
      <w:r w:rsidR="009A1C57">
        <w:rPr>
          <w:b/>
          <w:bCs/>
        </w:rPr>
        <w:t>virtual env</w:t>
      </w:r>
      <w:r w:rsidR="009A1C57">
        <w:rPr>
          <w:b/>
          <w:bCs/>
        </w:rPr>
        <w:t>ironment</w:t>
      </w:r>
      <w:r w:rsidR="009A1C57">
        <w:rPr>
          <w:b/>
          <w:bCs/>
        </w:rPr>
        <w:t xml:space="preserve"> must be activated)</w:t>
      </w:r>
    </w:p>
    <w:p w14:paraId="546A2C52" w14:textId="0854B373" w:rsidR="007C6FC0" w:rsidRDefault="0070238A">
      <w:proofErr w:type="spellStart"/>
      <w:r w:rsidRPr="0070238A">
        <w:t>conda</w:t>
      </w:r>
      <w:proofErr w:type="spellEnd"/>
      <w:r w:rsidRPr="0070238A">
        <w:t xml:space="preserve"> install -c </w:t>
      </w:r>
      <w:proofErr w:type="spellStart"/>
      <w:r w:rsidRPr="0070238A">
        <w:t>conda</w:t>
      </w:r>
      <w:proofErr w:type="spellEnd"/>
      <w:r w:rsidRPr="0070238A">
        <w:t xml:space="preserve">-forge </w:t>
      </w:r>
      <w:proofErr w:type="spellStart"/>
      <w:r w:rsidRPr="0070238A">
        <w:t>laspy</w:t>
      </w:r>
      <w:proofErr w:type="spellEnd"/>
    </w:p>
    <w:p w14:paraId="3474F8BA" w14:textId="0676C905" w:rsidR="009A1C57" w:rsidRDefault="009A1C57"/>
    <w:p w14:paraId="160A894E" w14:textId="77777777" w:rsidR="009A1C57" w:rsidRDefault="009A1C57"/>
    <w:sectPr w:rsidR="009A1C57" w:rsidSect="00E17B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TS0tLA0tjAzMbNQ0lEKTi0uzszPAykwqgUAaXfxPCwAAAA="/>
  </w:docVars>
  <w:rsids>
    <w:rsidRoot w:val="00332C67"/>
    <w:rsid w:val="00332C67"/>
    <w:rsid w:val="00435A81"/>
    <w:rsid w:val="0048358F"/>
    <w:rsid w:val="0070238A"/>
    <w:rsid w:val="007C6FC0"/>
    <w:rsid w:val="00887352"/>
    <w:rsid w:val="009A1C57"/>
    <w:rsid w:val="00CC26C9"/>
    <w:rsid w:val="00E17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79BEC"/>
  <w15:chartTrackingRefBased/>
  <w15:docId w15:val="{C1E6DC2B-5750-45E6-B1C3-9FFFB03D8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Acuna</dc:creator>
  <cp:keywords/>
  <dc:description/>
  <cp:lastModifiedBy>Mauricio Acuna</cp:lastModifiedBy>
  <cp:revision>7</cp:revision>
  <dcterms:created xsi:type="dcterms:W3CDTF">2022-11-30T02:33:00Z</dcterms:created>
  <dcterms:modified xsi:type="dcterms:W3CDTF">2022-11-30T03:00:00Z</dcterms:modified>
</cp:coreProperties>
</file>